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"/>
        <w:gridCol w:w="179"/>
        <w:gridCol w:w="154"/>
        <w:gridCol w:w="13"/>
        <w:gridCol w:w="94"/>
        <w:gridCol w:w="631"/>
        <w:gridCol w:w="25"/>
        <w:gridCol w:w="203"/>
        <w:gridCol w:w="114"/>
        <w:gridCol w:w="66"/>
        <w:gridCol w:w="387"/>
        <w:gridCol w:w="296"/>
        <w:gridCol w:w="117"/>
        <w:gridCol w:w="87"/>
        <w:gridCol w:w="43"/>
        <w:gridCol w:w="84"/>
        <w:gridCol w:w="198"/>
        <w:gridCol w:w="255"/>
        <w:gridCol w:w="15"/>
        <w:gridCol w:w="180"/>
        <w:gridCol w:w="76"/>
        <w:gridCol w:w="104"/>
        <w:gridCol w:w="360"/>
        <w:gridCol w:w="125"/>
        <w:gridCol w:w="6"/>
        <w:gridCol w:w="31"/>
        <w:gridCol w:w="18"/>
        <w:gridCol w:w="851"/>
        <w:gridCol w:w="326"/>
        <w:gridCol w:w="326"/>
        <w:gridCol w:w="236"/>
        <w:gridCol w:w="273"/>
        <w:gridCol w:w="377"/>
        <w:gridCol w:w="22"/>
        <w:gridCol w:w="461"/>
        <w:gridCol w:w="97"/>
        <w:gridCol w:w="266"/>
        <w:gridCol w:w="75"/>
        <w:gridCol w:w="515"/>
        <w:gridCol w:w="26"/>
        <w:gridCol w:w="119"/>
        <w:gridCol w:w="117"/>
        <w:gridCol w:w="34"/>
        <w:gridCol w:w="379"/>
        <w:gridCol w:w="565"/>
        <w:gridCol w:w="283"/>
        <w:gridCol w:w="117"/>
      </w:tblGrid>
      <w:tr w:rsidR="00847128" w:rsidRPr="00740DCE" w14:paraId="38516CA0" w14:textId="77777777" w:rsidTr="004D21C8">
        <w:trPr>
          <w:gridAfter w:val="1"/>
          <w:wAfter w:w="117" w:type="dxa"/>
        </w:trPr>
        <w:tc>
          <w:tcPr>
            <w:tcW w:w="1794" w:type="dxa"/>
            <w:gridSpan w:val="9"/>
          </w:tcPr>
          <w:p w14:paraId="6A971C0E" w14:textId="77777777" w:rsidR="00847128" w:rsidRPr="00740DCE" w:rsidRDefault="00847128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urse Name:</w:t>
            </w:r>
          </w:p>
        </w:tc>
        <w:tc>
          <w:tcPr>
            <w:tcW w:w="4859" w:type="dxa"/>
            <w:gridSpan w:val="25"/>
          </w:tcPr>
          <w:p w14:paraId="421C32E4" w14:textId="77777777" w:rsidR="00847128" w:rsidRPr="00740DCE" w:rsidRDefault="0084712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chelor of Computer Applications</w:t>
            </w:r>
          </w:p>
        </w:tc>
        <w:tc>
          <w:tcPr>
            <w:tcW w:w="1710" w:type="dxa"/>
            <w:gridSpan w:val="9"/>
          </w:tcPr>
          <w:p w14:paraId="4ED9352F" w14:textId="77777777" w:rsidR="00847128" w:rsidRPr="00740DCE" w:rsidRDefault="00847128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27" w:type="dxa"/>
            <w:gridSpan w:val="3"/>
          </w:tcPr>
          <w:p w14:paraId="7DDA3C8A" w14:textId="77777777" w:rsidR="00847128" w:rsidRPr="00740DCE" w:rsidRDefault="0084712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47128" w:rsidRPr="00740DCE" w14:paraId="11FB8ABF" w14:textId="77777777" w:rsidTr="004D21C8">
        <w:trPr>
          <w:gridAfter w:val="1"/>
          <w:wAfter w:w="117" w:type="dxa"/>
        </w:trPr>
        <w:tc>
          <w:tcPr>
            <w:tcW w:w="1794" w:type="dxa"/>
            <w:gridSpan w:val="9"/>
          </w:tcPr>
          <w:p w14:paraId="26C0FE95" w14:textId="77777777" w:rsidR="00847128" w:rsidRPr="00740DCE" w:rsidRDefault="00847128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859" w:type="dxa"/>
            <w:gridSpan w:val="25"/>
          </w:tcPr>
          <w:p w14:paraId="54F36668" w14:textId="77777777" w:rsidR="00847128" w:rsidRPr="00740DCE" w:rsidRDefault="0084712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710" w:type="dxa"/>
            <w:gridSpan w:val="9"/>
          </w:tcPr>
          <w:p w14:paraId="18AC7A2D" w14:textId="77777777" w:rsidR="00847128" w:rsidRPr="00740DCE" w:rsidRDefault="00847128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27" w:type="dxa"/>
            <w:gridSpan w:val="3"/>
          </w:tcPr>
          <w:p w14:paraId="2BD7D462" w14:textId="77777777" w:rsidR="00847128" w:rsidRPr="00740DCE" w:rsidRDefault="0084712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33452" w:rsidRPr="00740DCE" w14:paraId="52CFE3E0" w14:textId="77777777" w:rsidTr="004D21C8">
        <w:trPr>
          <w:gridAfter w:val="1"/>
          <w:wAfter w:w="117" w:type="dxa"/>
        </w:trPr>
        <w:tc>
          <w:tcPr>
            <w:tcW w:w="1794" w:type="dxa"/>
            <w:gridSpan w:val="9"/>
          </w:tcPr>
          <w:p w14:paraId="7A067E60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bject Name:</w:t>
            </w:r>
          </w:p>
        </w:tc>
        <w:tc>
          <w:tcPr>
            <w:tcW w:w="4859" w:type="dxa"/>
            <w:gridSpan w:val="25"/>
          </w:tcPr>
          <w:p w14:paraId="662B2388" w14:textId="77777777" w:rsidR="003D0244" w:rsidRPr="00740DCE" w:rsidRDefault="00740DC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</w:rPr>
              <w:t>Optimization Techniques</w:t>
            </w:r>
          </w:p>
        </w:tc>
        <w:tc>
          <w:tcPr>
            <w:tcW w:w="1710" w:type="dxa"/>
            <w:gridSpan w:val="9"/>
          </w:tcPr>
          <w:p w14:paraId="1FFEFF96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bject Code:</w:t>
            </w:r>
          </w:p>
        </w:tc>
        <w:tc>
          <w:tcPr>
            <w:tcW w:w="1227" w:type="dxa"/>
            <w:gridSpan w:val="3"/>
          </w:tcPr>
          <w:p w14:paraId="149FD58B" w14:textId="77777777" w:rsidR="003D0244" w:rsidRPr="00740DCE" w:rsidRDefault="003D0244" w:rsidP="00740DC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="000E563D"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C-</w:t>
            </w:r>
            <w:r w:rsidR="00C505AB"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740DCE"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835B31" w:rsidRPr="00740DCE" w14:paraId="0E01B9E4" w14:textId="77777777" w:rsidTr="004D21C8">
        <w:trPr>
          <w:gridAfter w:val="1"/>
          <w:wAfter w:w="117" w:type="dxa"/>
          <w:trHeight w:val="162"/>
        </w:trPr>
        <w:tc>
          <w:tcPr>
            <w:tcW w:w="1794" w:type="dxa"/>
            <w:gridSpan w:val="9"/>
          </w:tcPr>
          <w:p w14:paraId="0C65F2ED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460" w:type="dxa"/>
            <w:gridSpan w:val="23"/>
          </w:tcPr>
          <w:p w14:paraId="3E252CD0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58" w:type="dxa"/>
            <w:gridSpan w:val="9"/>
          </w:tcPr>
          <w:p w14:paraId="333502AD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  <w:gridSpan w:val="5"/>
          </w:tcPr>
          <w:p w14:paraId="13B47BE5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B31" w:rsidRPr="00740DCE" w14:paraId="38DD399A" w14:textId="77777777" w:rsidTr="004D21C8">
        <w:tc>
          <w:tcPr>
            <w:tcW w:w="381" w:type="dxa"/>
          </w:tcPr>
          <w:p w14:paraId="73450E0E" w14:textId="77777777" w:rsidR="0024561B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866" w:type="dxa"/>
            <w:gridSpan w:val="10"/>
          </w:tcPr>
          <w:p w14:paraId="3B393210" w14:textId="77777777" w:rsidR="0024561B" w:rsidRPr="00740DCE" w:rsidRDefault="0024561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act Hours:</w:t>
            </w:r>
          </w:p>
        </w:tc>
        <w:tc>
          <w:tcPr>
            <w:tcW w:w="627" w:type="dxa"/>
            <w:gridSpan w:val="5"/>
          </w:tcPr>
          <w:p w14:paraId="1C4256C6" w14:textId="77777777" w:rsidR="0024561B" w:rsidRPr="00740DCE" w:rsidRDefault="00133452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="00705FB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4240" w:type="dxa"/>
            <w:gridSpan w:val="19"/>
          </w:tcPr>
          <w:p w14:paraId="38079DEE" w14:textId="77777777" w:rsidR="0024561B" w:rsidRPr="00740DCE" w:rsidRDefault="0024561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3" w:type="dxa"/>
            <w:gridSpan w:val="2"/>
          </w:tcPr>
          <w:p w14:paraId="17428F8D" w14:textId="77777777" w:rsidR="0024561B" w:rsidRPr="00740DCE" w:rsidRDefault="0024561B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L</w:t>
            </w:r>
          </w:p>
        </w:tc>
        <w:tc>
          <w:tcPr>
            <w:tcW w:w="616" w:type="dxa"/>
            <w:gridSpan w:val="3"/>
          </w:tcPr>
          <w:p w14:paraId="6F89D0C3" w14:textId="77777777" w:rsidR="0024561B" w:rsidRPr="00740DCE" w:rsidRDefault="00E952B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36" w:type="dxa"/>
            <w:gridSpan w:val="2"/>
          </w:tcPr>
          <w:p w14:paraId="151AC00E" w14:textId="77777777" w:rsidR="0024561B" w:rsidRPr="00740DCE" w:rsidRDefault="0024561B" w:rsidP="0084712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</w:t>
            </w:r>
          </w:p>
        </w:tc>
        <w:tc>
          <w:tcPr>
            <w:tcW w:w="413" w:type="dxa"/>
            <w:gridSpan w:val="2"/>
          </w:tcPr>
          <w:p w14:paraId="3E468C43" w14:textId="77777777" w:rsidR="0024561B" w:rsidRPr="00740DCE" w:rsidRDefault="0024561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5" w:type="dxa"/>
          </w:tcPr>
          <w:p w14:paraId="337FC281" w14:textId="77777777" w:rsidR="0024561B" w:rsidRPr="00740DCE" w:rsidRDefault="0024561B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</w:t>
            </w:r>
          </w:p>
        </w:tc>
        <w:tc>
          <w:tcPr>
            <w:tcW w:w="400" w:type="dxa"/>
            <w:gridSpan w:val="2"/>
          </w:tcPr>
          <w:p w14:paraId="47559260" w14:textId="77777777" w:rsidR="0024561B" w:rsidRPr="00740DCE" w:rsidRDefault="00740DC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835B31" w:rsidRPr="00740DCE" w14:paraId="6C5E2A7A" w14:textId="77777777" w:rsidTr="004D21C8">
        <w:tc>
          <w:tcPr>
            <w:tcW w:w="381" w:type="dxa"/>
          </w:tcPr>
          <w:p w14:paraId="19F7A2C9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866" w:type="dxa"/>
            <w:gridSpan w:val="10"/>
          </w:tcPr>
          <w:p w14:paraId="4C2CCAB1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27" w:type="dxa"/>
            <w:gridSpan w:val="5"/>
          </w:tcPr>
          <w:p w14:paraId="6D68C1B0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240" w:type="dxa"/>
            <w:gridSpan w:val="19"/>
          </w:tcPr>
          <w:p w14:paraId="66DB7186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3" w:type="dxa"/>
            <w:gridSpan w:val="2"/>
          </w:tcPr>
          <w:p w14:paraId="0B9F13CD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16" w:type="dxa"/>
            <w:gridSpan w:val="3"/>
          </w:tcPr>
          <w:p w14:paraId="70C74516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  <w:gridSpan w:val="2"/>
          </w:tcPr>
          <w:p w14:paraId="27B23DE0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13" w:type="dxa"/>
            <w:gridSpan w:val="2"/>
          </w:tcPr>
          <w:p w14:paraId="7BFC8EF7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5" w:type="dxa"/>
          </w:tcPr>
          <w:p w14:paraId="23059CB5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400" w:type="dxa"/>
            <w:gridSpan w:val="2"/>
          </w:tcPr>
          <w:p w14:paraId="295992B6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80E03" w:rsidRPr="00740DCE" w14:paraId="57FD1D87" w14:textId="77777777" w:rsidTr="004D21C8">
        <w:trPr>
          <w:gridAfter w:val="1"/>
          <w:wAfter w:w="117" w:type="dxa"/>
        </w:trPr>
        <w:tc>
          <w:tcPr>
            <w:tcW w:w="381" w:type="dxa"/>
          </w:tcPr>
          <w:p w14:paraId="73908CC5" w14:textId="77777777" w:rsidR="003D0244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1" w:type="dxa"/>
            <w:gridSpan w:val="21"/>
          </w:tcPr>
          <w:p w14:paraId="0B75448D" w14:textId="77777777" w:rsidR="003D0244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Examination Duration(Hrs):</w:t>
            </w:r>
          </w:p>
        </w:tc>
        <w:tc>
          <w:tcPr>
            <w:tcW w:w="360" w:type="dxa"/>
          </w:tcPr>
          <w:p w14:paraId="2CD386C0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1" w:type="dxa"/>
            <w:gridSpan w:val="5"/>
          </w:tcPr>
          <w:p w14:paraId="49E55010" w14:textId="77777777" w:rsidR="003D0244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heory</w:t>
            </w:r>
          </w:p>
        </w:tc>
        <w:tc>
          <w:tcPr>
            <w:tcW w:w="326" w:type="dxa"/>
          </w:tcPr>
          <w:p w14:paraId="7D3D4742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26" w:type="dxa"/>
          </w:tcPr>
          <w:p w14:paraId="32E399D3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36" w:type="dxa"/>
          </w:tcPr>
          <w:p w14:paraId="60910E64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0" w:type="dxa"/>
            <w:gridSpan w:val="5"/>
          </w:tcPr>
          <w:p w14:paraId="37E1EAE5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ractical</w:t>
            </w:r>
          </w:p>
        </w:tc>
        <w:tc>
          <w:tcPr>
            <w:tcW w:w="341" w:type="dxa"/>
            <w:gridSpan w:val="2"/>
          </w:tcPr>
          <w:p w14:paraId="70FD217D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541" w:type="dxa"/>
            <w:gridSpan w:val="2"/>
          </w:tcPr>
          <w:p w14:paraId="39FAB17F" w14:textId="77777777" w:rsidR="003D0244" w:rsidRPr="00740DCE" w:rsidRDefault="00740DC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497" w:type="dxa"/>
            <w:gridSpan w:val="6"/>
          </w:tcPr>
          <w:p w14:paraId="61781CFE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B31" w:rsidRPr="00740DCE" w14:paraId="1EA4AB9A" w14:textId="77777777" w:rsidTr="004D21C8">
        <w:trPr>
          <w:gridAfter w:val="1"/>
          <w:wAfter w:w="117" w:type="dxa"/>
        </w:trPr>
        <w:tc>
          <w:tcPr>
            <w:tcW w:w="381" w:type="dxa"/>
          </w:tcPr>
          <w:p w14:paraId="2462BB68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321" w:type="dxa"/>
            <w:gridSpan w:val="21"/>
          </w:tcPr>
          <w:p w14:paraId="7ABC45D1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60" w:type="dxa"/>
          </w:tcPr>
          <w:p w14:paraId="23CF563E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031" w:type="dxa"/>
            <w:gridSpan w:val="5"/>
          </w:tcPr>
          <w:p w14:paraId="642C50FA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26" w:type="dxa"/>
          </w:tcPr>
          <w:p w14:paraId="132B7977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26" w:type="dxa"/>
          </w:tcPr>
          <w:p w14:paraId="05DF7A43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6" w:type="dxa"/>
          </w:tcPr>
          <w:p w14:paraId="6962205F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230" w:type="dxa"/>
            <w:gridSpan w:val="5"/>
          </w:tcPr>
          <w:p w14:paraId="7480DA04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41" w:type="dxa"/>
            <w:gridSpan w:val="2"/>
          </w:tcPr>
          <w:p w14:paraId="0E38AED0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41" w:type="dxa"/>
            <w:gridSpan w:val="2"/>
          </w:tcPr>
          <w:p w14:paraId="2F970FA5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97" w:type="dxa"/>
            <w:gridSpan w:val="6"/>
          </w:tcPr>
          <w:p w14:paraId="513FFB9E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E0CF7" w:rsidRPr="00740DCE" w14:paraId="6157E9B9" w14:textId="77777777" w:rsidTr="004D21C8">
        <w:trPr>
          <w:gridAfter w:val="1"/>
          <w:wAfter w:w="117" w:type="dxa"/>
        </w:trPr>
        <w:tc>
          <w:tcPr>
            <w:tcW w:w="381" w:type="dxa"/>
          </w:tcPr>
          <w:p w14:paraId="2E57E633" w14:textId="77777777" w:rsidR="003D0244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366" w:type="dxa"/>
            <w:gridSpan w:val="13"/>
          </w:tcPr>
          <w:p w14:paraId="7D26EF4A" w14:textId="77777777" w:rsidR="003D0244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Relative Weightage:</w:t>
            </w:r>
          </w:p>
        </w:tc>
        <w:tc>
          <w:tcPr>
            <w:tcW w:w="595" w:type="dxa"/>
            <w:gridSpan w:val="5"/>
          </w:tcPr>
          <w:p w14:paraId="59B6F5FF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2" w:type="dxa"/>
            <w:gridSpan w:val="7"/>
          </w:tcPr>
          <w:p w14:paraId="5B082B40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WE</w:t>
            </w:r>
            <w:r w:rsidR="001E0CF7"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869" w:type="dxa"/>
            <w:gridSpan w:val="2"/>
          </w:tcPr>
          <w:p w14:paraId="63701A81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888" w:type="dxa"/>
            <w:gridSpan w:val="3"/>
          </w:tcPr>
          <w:p w14:paraId="5EB5A20D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MTE</w:t>
            </w:r>
            <w:r w:rsidR="001E0CF7"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650" w:type="dxa"/>
            <w:gridSpan w:val="2"/>
          </w:tcPr>
          <w:p w14:paraId="7916A8BB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846" w:type="dxa"/>
            <w:gridSpan w:val="4"/>
          </w:tcPr>
          <w:p w14:paraId="7554103B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ETE</w:t>
            </w:r>
            <w:r w:rsidR="001E0CF7"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735" w:type="dxa"/>
            <w:gridSpan w:val="4"/>
          </w:tcPr>
          <w:p w14:paraId="34FFA2D7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</w:t>
            </w:r>
          </w:p>
        </w:tc>
        <w:tc>
          <w:tcPr>
            <w:tcW w:w="1378" w:type="dxa"/>
            <w:gridSpan w:val="5"/>
          </w:tcPr>
          <w:p w14:paraId="4E16F23D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35B31" w:rsidRPr="00740DCE" w14:paraId="36F8E9F5" w14:textId="77777777" w:rsidTr="004D21C8">
        <w:trPr>
          <w:gridAfter w:val="1"/>
          <w:wAfter w:w="117" w:type="dxa"/>
        </w:trPr>
        <w:tc>
          <w:tcPr>
            <w:tcW w:w="381" w:type="dxa"/>
          </w:tcPr>
          <w:p w14:paraId="04AE36B4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366" w:type="dxa"/>
            <w:gridSpan w:val="13"/>
          </w:tcPr>
          <w:p w14:paraId="2A75385C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95" w:type="dxa"/>
            <w:gridSpan w:val="5"/>
          </w:tcPr>
          <w:p w14:paraId="6DFFF843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51" w:type="dxa"/>
            <w:gridSpan w:val="6"/>
          </w:tcPr>
          <w:p w14:paraId="0FE41030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00" w:type="dxa"/>
            <w:gridSpan w:val="3"/>
          </w:tcPr>
          <w:p w14:paraId="3B4DC001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88" w:type="dxa"/>
            <w:gridSpan w:val="3"/>
          </w:tcPr>
          <w:p w14:paraId="30CBB38A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gridSpan w:val="2"/>
          </w:tcPr>
          <w:p w14:paraId="11B3926C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46" w:type="dxa"/>
            <w:gridSpan w:val="4"/>
          </w:tcPr>
          <w:p w14:paraId="3104F22E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35" w:type="dxa"/>
            <w:gridSpan w:val="4"/>
          </w:tcPr>
          <w:p w14:paraId="25CBAA5A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  <w:gridSpan w:val="5"/>
          </w:tcPr>
          <w:p w14:paraId="1152F7CB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80E03" w:rsidRPr="00740DCE" w14:paraId="60210438" w14:textId="77777777" w:rsidTr="004D21C8">
        <w:trPr>
          <w:gridAfter w:val="1"/>
          <w:wAfter w:w="117" w:type="dxa"/>
        </w:trPr>
        <w:tc>
          <w:tcPr>
            <w:tcW w:w="381" w:type="dxa"/>
          </w:tcPr>
          <w:p w14:paraId="06343339" w14:textId="77777777" w:rsidR="003D0244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096" w:type="dxa"/>
            <w:gridSpan w:val="6"/>
          </w:tcPr>
          <w:p w14:paraId="1B9DD5AB" w14:textId="77777777" w:rsidR="003D0244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redits:</w:t>
            </w:r>
          </w:p>
        </w:tc>
        <w:tc>
          <w:tcPr>
            <w:tcW w:w="383" w:type="dxa"/>
            <w:gridSpan w:val="3"/>
          </w:tcPr>
          <w:p w14:paraId="111AD14C" w14:textId="77777777" w:rsidR="003D0244" w:rsidRPr="00740DCE" w:rsidRDefault="00C579F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87" w:type="dxa"/>
          </w:tcPr>
          <w:p w14:paraId="4CDC11B9" w14:textId="77777777" w:rsidR="003D0244" w:rsidRPr="00740DCE" w:rsidRDefault="00705FB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46" w:type="dxa"/>
            <w:gridSpan w:val="14"/>
          </w:tcPr>
          <w:p w14:paraId="31A0BA21" w14:textId="77777777" w:rsidR="003D0244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00" w:type="dxa"/>
            <w:gridSpan w:val="3"/>
          </w:tcPr>
          <w:p w14:paraId="7E11483F" w14:textId="77777777" w:rsidR="003D0244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888" w:type="dxa"/>
            <w:gridSpan w:val="3"/>
          </w:tcPr>
          <w:p w14:paraId="780D84EE" w14:textId="77777777" w:rsidR="003D0244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gridSpan w:val="2"/>
          </w:tcPr>
          <w:p w14:paraId="39B19BF7" w14:textId="77777777" w:rsidR="003D0244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846" w:type="dxa"/>
            <w:gridSpan w:val="4"/>
          </w:tcPr>
          <w:p w14:paraId="6DB93628" w14:textId="77777777" w:rsidR="003D0244" w:rsidRPr="00740DCE" w:rsidRDefault="003D024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35" w:type="dxa"/>
            <w:gridSpan w:val="4"/>
          </w:tcPr>
          <w:p w14:paraId="755F9E27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  <w:gridSpan w:val="5"/>
          </w:tcPr>
          <w:p w14:paraId="704347A9" w14:textId="77777777" w:rsidR="003D0244" w:rsidRPr="00740DCE" w:rsidRDefault="003D024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D0B34" w:rsidRPr="00740DCE" w14:paraId="04801E3A" w14:textId="77777777" w:rsidTr="004D21C8">
        <w:trPr>
          <w:gridAfter w:val="1"/>
          <w:wAfter w:w="117" w:type="dxa"/>
        </w:trPr>
        <w:tc>
          <w:tcPr>
            <w:tcW w:w="381" w:type="dxa"/>
          </w:tcPr>
          <w:p w14:paraId="6DABD2D9" w14:textId="77777777" w:rsidR="004D0B34" w:rsidRPr="00740DCE" w:rsidRDefault="004D0B3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096" w:type="dxa"/>
            <w:gridSpan w:val="6"/>
          </w:tcPr>
          <w:p w14:paraId="73C4CE5B" w14:textId="77777777" w:rsidR="004D0B34" w:rsidRPr="00740DCE" w:rsidRDefault="004D0B3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383" w:type="dxa"/>
            <w:gridSpan w:val="3"/>
          </w:tcPr>
          <w:p w14:paraId="602D7F41" w14:textId="77777777" w:rsidR="004D0B34" w:rsidRPr="00740DCE" w:rsidRDefault="004D0B3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7" w:type="dxa"/>
          </w:tcPr>
          <w:p w14:paraId="4C77C6BD" w14:textId="77777777" w:rsidR="004D0B34" w:rsidRPr="00740DCE" w:rsidRDefault="004D0B3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46" w:type="dxa"/>
            <w:gridSpan w:val="14"/>
          </w:tcPr>
          <w:p w14:paraId="2A10309B" w14:textId="77777777" w:rsidR="004D0B34" w:rsidRPr="00740DCE" w:rsidRDefault="004D0B3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00" w:type="dxa"/>
            <w:gridSpan w:val="3"/>
          </w:tcPr>
          <w:p w14:paraId="4A256C05" w14:textId="77777777" w:rsidR="004D0B34" w:rsidRPr="00740DCE" w:rsidRDefault="004D0B3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888" w:type="dxa"/>
            <w:gridSpan w:val="3"/>
          </w:tcPr>
          <w:p w14:paraId="18ADE11F" w14:textId="77777777" w:rsidR="004D0B34" w:rsidRPr="00740DCE" w:rsidRDefault="004D0B3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gridSpan w:val="2"/>
          </w:tcPr>
          <w:p w14:paraId="61A22BEA" w14:textId="77777777" w:rsidR="004D0B34" w:rsidRPr="00740DCE" w:rsidRDefault="004D0B3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846" w:type="dxa"/>
            <w:gridSpan w:val="4"/>
          </w:tcPr>
          <w:p w14:paraId="257B9F0E" w14:textId="77777777" w:rsidR="004D0B34" w:rsidRPr="00740DCE" w:rsidRDefault="004D0B34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35" w:type="dxa"/>
            <w:gridSpan w:val="4"/>
          </w:tcPr>
          <w:p w14:paraId="129196E8" w14:textId="77777777" w:rsidR="004D0B34" w:rsidRPr="00740DCE" w:rsidRDefault="004D0B3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78" w:type="dxa"/>
            <w:gridSpan w:val="5"/>
          </w:tcPr>
          <w:p w14:paraId="76570C4F" w14:textId="77777777" w:rsidR="004D0B34" w:rsidRPr="00740DCE" w:rsidRDefault="004D0B3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6582C" w:rsidRPr="00740DCE" w14:paraId="3A81CA0E" w14:textId="77777777" w:rsidTr="004D21C8">
        <w:trPr>
          <w:gridAfter w:val="1"/>
          <w:wAfter w:w="117" w:type="dxa"/>
        </w:trPr>
        <w:tc>
          <w:tcPr>
            <w:tcW w:w="381" w:type="dxa"/>
          </w:tcPr>
          <w:p w14:paraId="42143D5C" w14:textId="77777777" w:rsidR="0076582C" w:rsidRPr="00740DCE" w:rsidRDefault="0076582C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299" w:type="dxa"/>
            <w:gridSpan w:val="7"/>
            <w:tcBorders>
              <w:right w:val="single" w:sz="4" w:space="0" w:color="auto"/>
            </w:tcBorders>
          </w:tcPr>
          <w:p w14:paraId="1D82C54C" w14:textId="77777777" w:rsidR="0076582C" w:rsidRPr="00740DCE" w:rsidRDefault="0076582C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emester:</w:t>
            </w:r>
          </w:p>
        </w:tc>
        <w:tc>
          <w:tcPr>
            <w:tcW w:w="5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7A40A" w14:textId="77777777" w:rsidR="0076582C" w:rsidRPr="00740DCE" w:rsidRDefault="0076582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sym w:font="Wingdings 2" w:char="F050"/>
            </w:r>
          </w:p>
        </w:tc>
        <w:tc>
          <w:tcPr>
            <w:tcW w:w="54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7BCECA6" w14:textId="77777777" w:rsidR="0076582C" w:rsidRPr="00740DCE" w:rsidRDefault="0076582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F6E0D" w14:textId="77777777" w:rsidR="0076582C" w:rsidRPr="00740DCE" w:rsidRDefault="0076582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1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1BDC914" w14:textId="77777777" w:rsidR="0076582C" w:rsidRPr="00740DCE" w:rsidRDefault="0076582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7F4BC" w14:textId="77777777" w:rsidR="0076582C" w:rsidRPr="00740DCE" w:rsidRDefault="0076582C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403" w:type="dxa"/>
            <w:gridSpan w:val="22"/>
            <w:tcBorders>
              <w:left w:val="single" w:sz="4" w:space="0" w:color="auto"/>
            </w:tcBorders>
          </w:tcPr>
          <w:p w14:paraId="1FD49C6D" w14:textId="77777777" w:rsidR="0076582C" w:rsidRPr="00740DCE" w:rsidRDefault="0076582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33452" w:rsidRPr="00740DCE" w14:paraId="5B1A076F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2031475D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071" w:type="dxa"/>
            <w:gridSpan w:val="5"/>
          </w:tcPr>
          <w:p w14:paraId="1D8B912E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091" w:type="dxa"/>
            <w:gridSpan w:val="6"/>
          </w:tcPr>
          <w:p w14:paraId="0E4D55C0" w14:textId="77777777" w:rsidR="00C579F1" w:rsidRPr="00740DCE" w:rsidRDefault="00C579F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utumn</w:t>
            </w:r>
          </w:p>
        </w:tc>
        <w:tc>
          <w:tcPr>
            <w:tcW w:w="979" w:type="dxa"/>
            <w:gridSpan w:val="8"/>
          </w:tcPr>
          <w:p w14:paraId="47DF5787" w14:textId="77777777" w:rsidR="00C579F1" w:rsidRPr="00740DCE" w:rsidRDefault="00C579F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pring</w:t>
            </w:r>
          </w:p>
        </w:tc>
        <w:tc>
          <w:tcPr>
            <w:tcW w:w="720" w:type="dxa"/>
            <w:gridSpan w:val="7"/>
          </w:tcPr>
          <w:p w14:paraId="5E2DB965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Both</w:t>
            </w:r>
          </w:p>
        </w:tc>
        <w:tc>
          <w:tcPr>
            <w:tcW w:w="5348" w:type="dxa"/>
            <w:gridSpan w:val="19"/>
          </w:tcPr>
          <w:p w14:paraId="1B2E525A" w14:textId="77777777" w:rsidR="00C579F1" w:rsidRPr="00740DCE" w:rsidRDefault="00C579F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E0CF7" w:rsidRPr="00740DCE" w14:paraId="5F1BD667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109C04C5" w14:textId="77777777" w:rsidR="001E0CF7" w:rsidRPr="00740DCE" w:rsidRDefault="001E0CF7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071" w:type="dxa"/>
            <w:gridSpan w:val="5"/>
          </w:tcPr>
          <w:p w14:paraId="4C6FAC11" w14:textId="77777777" w:rsidR="001E0CF7" w:rsidRPr="00740DCE" w:rsidRDefault="001E0CF7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091" w:type="dxa"/>
            <w:gridSpan w:val="6"/>
          </w:tcPr>
          <w:p w14:paraId="7328F259" w14:textId="77777777" w:rsidR="001E0CF7" w:rsidRPr="00740DCE" w:rsidRDefault="001E0CF7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79" w:type="dxa"/>
            <w:gridSpan w:val="8"/>
          </w:tcPr>
          <w:p w14:paraId="04E628F0" w14:textId="77777777" w:rsidR="001E0CF7" w:rsidRPr="00740DCE" w:rsidRDefault="001E0CF7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20" w:type="dxa"/>
            <w:gridSpan w:val="7"/>
          </w:tcPr>
          <w:p w14:paraId="0CBD222F" w14:textId="77777777" w:rsidR="001E0CF7" w:rsidRPr="00740DCE" w:rsidRDefault="001E0CF7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5348" w:type="dxa"/>
            <w:gridSpan w:val="19"/>
          </w:tcPr>
          <w:p w14:paraId="4ED511E1" w14:textId="77777777" w:rsidR="001E0CF7" w:rsidRPr="00740DCE" w:rsidRDefault="001E0CF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33452" w:rsidRPr="00740DCE" w14:paraId="27F3F8DE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49FD1C50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279" w:type="dxa"/>
            <w:gridSpan w:val="12"/>
          </w:tcPr>
          <w:p w14:paraId="0E33FC50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re-Requisite:</w:t>
            </w:r>
          </w:p>
        </w:tc>
        <w:tc>
          <w:tcPr>
            <w:tcW w:w="6930" w:type="dxa"/>
            <w:gridSpan w:val="33"/>
          </w:tcPr>
          <w:p w14:paraId="7B6334F8" w14:textId="77777777" w:rsidR="00C579F1" w:rsidRPr="00740DCE" w:rsidRDefault="00740DC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Knowledge of graphs and algorithms</w:t>
            </w:r>
            <w:r w:rsidR="00CC1BC6" w:rsidRPr="00740DCE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835B31" w:rsidRPr="00740DCE" w14:paraId="1B70436B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559F3058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79" w:type="dxa"/>
            <w:gridSpan w:val="12"/>
          </w:tcPr>
          <w:p w14:paraId="570E75B0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930" w:type="dxa"/>
            <w:gridSpan w:val="33"/>
          </w:tcPr>
          <w:p w14:paraId="60C5B2FB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33452" w:rsidRPr="00740DCE" w14:paraId="3A4AD4F7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3CD7197E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279" w:type="dxa"/>
            <w:gridSpan w:val="12"/>
          </w:tcPr>
          <w:p w14:paraId="22F9C467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bject Area:</w:t>
            </w:r>
          </w:p>
        </w:tc>
        <w:tc>
          <w:tcPr>
            <w:tcW w:w="6930" w:type="dxa"/>
            <w:gridSpan w:val="33"/>
          </w:tcPr>
          <w:p w14:paraId="62F05DC9" w14:textId="77777777" w:rsidR="00C579F1" w:rsidRPr="00740DCE" w:rsidRDefault="00740DCE" w:rsidP="00C505A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</w:rPr>
              <w:t>Mathematics</w:t>
            </w:r>
          </w:p>
        </w:tc>
      </w:tr>
      <w:tr w:rsidR="00835B31" w:rsidRPr="00740DCE" w14:paraId="2F129E67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63D8E59D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79" w:type="dxa"/>
            <w:gridSpan w:val="12"/>
          </w:tcPr>
          <w:p w14:paraId="12EDA8BB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930" w:type="dxa"/>
            <w:gridSpan w:val="33"/>
          </w:tcPr>
          <w:p w14:paraId="426EC89A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33452" w:rsidRPr="00740DCE" w14:paraId="78A5363A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7853A2D1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279" w:type="dxa"/>
            <w:gridSpan w:val="12"/>
          </w:tcPr>
          <w:p w14:paraId="3B9A1E1E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Objective:</w:t>
            </w:r>
          </w:p>
        </w:tc>
        <w:tc>
          <w:tcPr>
            <w:tcW w:w="6930" w:type="dxa"/>
            <w:gridSpan w:val="33"/>
          </w:tcPr>
          <w:p w14:paraId="228237D9" w14:textId="77777777" w:rsidR="00C579F1" w:rsidRPr="00740DCE" w:rsidRDefault="00740DCE" w:rsidP="004D21C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To familiarize students with the Optimization of the resources through mathematical models.</w:t>
            </w:r>
          </w:p>
        </w:tc>
      </w:tr>
      <w:tr w:rsidR="00835B31" w:rsidRPr="00740DCE" w14:paraId="0102145A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751E4A53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279" w:type="dxa"/>
            <w:gridSpan w:val="12"/>
          </w:tcPr>
          <w:p w14:paraId="26164AB7" w14:textId="77777777" w:rsidR="00835B31" w:rsidRPr="00740DCE" w:rsidRDefault="00835B3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6930" w:type="dxa"/>
            <w:gridSpan w:val="33"/>
          </w:tcPr>
          <w:p w14:paraId="403D0BFF" w14:textId="77777777" w:rsidR="00835B31" w:rsidRPr="00740DCE" w:rsidRDefault="00835B3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33452" w:rsidRPr="00740DCE" w14:paraId="140B8280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47D36496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279" w:type="dxa"/>
            <w:gridSpan w:val="12"/>
          </w:tcPr>
          <w:p w14:paraId="13C6A88F" w14:textId="77777777" w:rsidR="00C579F1" w:rsidRPr="00740DCE" w:rsidRDefault="004D21C8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urse</w:t>
            </w:r>
            <w:r w:rsidR="00C579F1"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Outcome:</w:t>
            </w:r>
          </w:p>
        </w:tc>
        <w:tc>
          <w:tcPr>
            <w:tcW w:w="6930" w:type="dxa"/>
            <w:gridSpan w:val="33"/>
          </w:tcPr>
          <w:p w14:paraId="473D41A0" w14:textId="77777777" w:rsidR="00C579F1" w:rsidRPr="00740DCE" w:rsidRDefault="000E563D" w:rsidP="000E563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student who successfully fulfills the course requirements will be able to-</w:t>
            </w:r>
          </w:p>
        </w:tc>
      </w:tr>
      <w:tr w:rsidR="00C579F1" w:rsidRPr="00740DCE" w14:paraId="6983C5D8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189A2725" w14:textId="77777777" w:rsidR="00C579F1" w:rsidRPr="00740DCE" w:rsidRDefault="00C579F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40" w:type="dxa"/>
            <w:gridSpan w:val="4"/>
          </w:tcPr>
          <w:p w14:paraId="6CDC6438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.</w:t>
            </w:r>
          </w:p>
        </w:tc>
        <w:tc>
          <w:tcPr>
            <w:tcW w:w="8769" w:type="dxa"/>
            <w:gridSpan w:val="41"/>
          </w:tcPr>
          <w:p w14:paraId="5DFDB7DF" w14:textId="77777777" w:rsidR="00C579F1" w:rsidRPr="00740DCE" w:rsidRDefault="00740DCE" w:rsidP="009152E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eastAsia="Calibri" w:hAnsi="Times New Roman" w:cs="Times New Roman"/>
                <w:iCs/>
                <w:color w:val="000000"/>
                <w:sz w:val="24"/>
                <w:szCs w:val="24"/>
              </w:rPr>
              <w:t>Ability to formulate a wide range of management problems that can be solved to optimality by classical combinatorial optimization techniques</w:t>
            </w:r>
            <w:r w:rsidR="00CC1BC6" w:rsidRPr="00740DCE">
              <w:rPr>
                <w:rFonts w:ascii="Times New Roman" w:eastAsia="Calibri" w:hAnsi="Times New Roman" w:cs="Times New Roman"/>
                <w:iCs/>
                <w:color w:val="000000"/>
                <w:sz w:val="24"/>
                <w:szCs w:val="24"/>
              </w:rPr>
              <w:t>.</w:t>
            </w:r>
          </w:p>
        </w:tc>
      </w:tr>
      <w:tr w:rsidR="00C579F1" w:rsidRPr="00740DCE" w14:paraId="319AD311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7F49D584" w14:textId="77777777" w:rsidR="00C579F1" w:rsidRPr="00740DCE" w:rsidRDefault="00C579F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40" w:type="dxa"/>
            <w:gridSpan w:val="4"/>
          </w:tcPr>
          <w:p w14:paraId="4E91384A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b.</w:t>
            </w:r>
          </w:p>
        </w:tc>
        <w:tc>
          <w:tcPr>
            <w:tcW w:w="8769" w:type="dxa"/>
            <w:gridSpan w:val="41"/>
          </w:tcPr>
          <w:p w14:paraId="34295B28" w14:textId="77777777" w:rsidR="00C579F1" w:rsidRPr="00740DCE" w:rsidRDefault="00740DCE" w:rsidP="009152E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eastAsia="Calibri" w:hAnsi="Times New Roman" w:cs="Times New Roman"/>
                <w:iCs/>
                <w:color w:val="000000"/>
                <w:sz w:val="24"/>
                <w:szCs w:val="24"/>
              </w:rPr>
              <w:t>The knowledge of alternative solution approaches such as metaheuristics that can find nearly optimal solutions</w:t>
            </w:r>
            <w:r w:rsidR="00CC1BC6" w:rsidRPr="00740DCE">
              <w:rPr>
                <w:rFonts w:ascii="Times New Roman" w:eastAsia="Calibri" w:hAnsi="Times New Roman" w:cs="Times New Roman"/>
                <w:iCs/>
                <w:color w:val="000000"/>
                <w:sz w:val="24"/>
                <w:szCs w:val="24"/>
              </w:rPr>
              <w:t>.</w:t>
            </w:r>
          </w:p>
        </w:tc>
      </w:tr>
      <w:tr w:rsidR="00C579F1" w:rsidRPr="00740DCE" w14:paraId="71FE6F42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1B9FFC3C" w14:textId="77777777" w:rsidR="00C579F1" w:rsidRPr="00740DCE" w:rsidRDefault="00C579F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40" w:type="dxa"/>
            <w:gridSpan w:val="4"/>
          </w:tcPr>
          <w:p w14:paraId="639C4118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.</w:t>
            </w:r>
          </w:p>
        </w:tc>
        <w:tc>
          <w:tcPr>
            <w:tcW w:w="8769" w:type="dxa"/>
            <w:gridSpan w:val="41"/>
          </w:tcPr>
          <w:p w14:paraId="7C7A1181" w14:textId="77777777" w:rsidR="00C579F1" w:rsidRPr="00740DCE" w:rsidRDefault="00740DCE" w:rsidP="009152E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eastAsia="Calibri" w:hAnsi="Times New Roman" w:cs="Times New Roman"/>
                <w:iCs/>
                <w:color w:val="000000"/>
                <w:sz w:val="24"/>
                <w:szCs w:val="24"/>
              </w:rPr>
              <w:t>Understand the concept of game theory</w:t>
            </w:r>
          </w:p>
        </w:tc>
      </w:tr>
      <w:tr w:rsidR="00C579F1" w:rsidRPr="00740DCE" w14:paraId="68A495FF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48FF184F" w14:textId="77777777" w:rsidR="00C579F1" w:rsidRPr="00740DCE" w:rsidRDefault="00C579F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40" w:type="dxa"/>
            <w:gridSpan w:val="4"/>
          </w:tcPr>
          <w:p w14:paraId="7D5466BD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.</w:t>
            </w:r>
          </w:p>
        </w:tc>
        <w:tc>
          <w:tcPr>
            <w:tcW w:w="8769" w:type="dxa"/>
            <w:gridSpan w:val="41"/>
          </w:tcPr>
          <w:p w14:paraId="29F64AE9" w14:textId="77777777" w:rsidR="00C579F1" w:rsidRPr="00740DCE" w:rsidRDefault="00740DCE" w:rsidP="009152EE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eastAsia="Calibri" w:hAnsi="Times New Roman" w:cs="Times New Roman"/>
                <w:iCs/>
                <w:color w:val="000000"/>
                <w:sz w:val="24"/>
                <w:szCs w:val="24"/>
              </w:rPr>
              <w:t>Understand the concept of PERT and CPM</w:t>
            </w:r>
          </w:p>
        </w:tc>
      </w:tr>
      <w:tr w:rsidR="000E563D" w:rsidRPr="00740DCE" w14:paraId="1473A663" w14:textId="77777777" w:rsidTr="000E563D">
        <w:trPr>
          <w:gridAfter w:val="1"/>
          <w:wAfter w:w="117" w:type="dxa"/>
          <w:trHeight w:val="127"/>
        </w:trPr>
        <w:tc>
          <w:tcPr>
            <w:tcW w:w="381" w:type="dxa"/>
          </w:tcPr>
          <w:p w14:paraId="0D1B512D" w14:textId="77777777" w:rsidR="000E563D" w:rsidRPr="00740DCE" w:rsidRDefault="000E563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40" w:type="dxa"/>
            <w:gridSpan w:val="4"/>
          </w:tcPr>
          <w:p w14:paraId="6C05D049" w14:textId="77777777" w:rsidR="000E563D" w:rsidRPr="00740DCE" w:rsidRDefault="000E563D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e.</w:t>
            </w:r>
          </w:p>
        </w:tc>
        <w:tc>
          <w:tcPr>
            <w:tcW w:w="8769" w:type="dxa"/>
            <w:gridSpan w:val="41"/>
          </w:tcPr>
          <w:p w14:paraId="36146F6A" w14:textId="77777777" w:rsidR="00CC1BC6" w:rsidRPr="00740DCE" w:rsidRDefault="00740DCE" w:rsidP="009152EE">
            <w:pPr>
              <w:jc w:val="both"/>
              <w:rPr>
                <w:rFonts w:ascii="Times New Roman" w:eastAsia="Calibri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740DCE">
              <w:rPr>
                <w:rFonts w:ascii="Times New Roman" w:eastAsia="Calibri" w:hAnsi="Times New Roman" w:cs="Times New Roman"/>
                <w:bCs/>
                <w:iCs/>
                <w:color w:val="000000"/>
                <w:sz w:val="24"/>
                <w:szCs w:val="24"/>
              </w:rPr>
              <w:t>Understand the time Estimation in critical path analysis.</w:t>
            </w:r>
          </w:p>
          <w:p w14:paraId="490308C1" w14:textId="77777777" w:rsidR="00740DCE" w:rsidRPr="00740DCE" w:rsidRDefault="00740DCE" w:rsidP="009152EE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</w:tc>
      </w:tr>
      <w:tr w:rsidR="001E0CF7" w:rsidRPr="00740DCE" w14:paraId="58CD86A2" w14:textId="77777777" w:rsidTr="000E563D">
        <w:trPr>
          <w:gridAfter w:val="1"/>
          <w:wAfter w:w="117" w:type="dxa"/>
        </w:trPr>
        <w:tc>
          <w:tcPr>
            <w:tcW w:w="381" w:type="dxa"/>
          </w:tcPr>
          <w:p w14:paraId="33C2E860" w14:textId="77777777" w:rsidR="001E0CF7" w:rsidRPr="00740DCE" w:rsidRDefault="001E0CF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40" w:type="dxa"/>
            <w:gridSpan w:val="4"/>
          </w:tcPr>
          <w:p w14:paraId="57597E7E" w14:textId="77777777" w:rsidR="001E0CF7" w:rsidRPr="00740DCE" w:rsidRDefault="001E0CF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769" w:type="dxa"/>
            <w:gridSpan w:val="41"/>
          </w:tcPr>
          <w:p w14:paraId="1F569CE4" w14:textId="77777777" w:rsidR="001E0CF7" w:rsidRPr="00740DCE" w:rsidRDefault="001E0CF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33452" w:rsidRPr="00740DCE" w14:paraId="4EBE614C" w14:textId="77777777" w:rsidTr="004D21C8">
        <w:trPr>
          <w:gridAfter w:val="1"/>
          <w:wAfter w:w="117" w:type="dxa"/>
        </w:trPr>
        <w:tc>
          <w:tcPr>
            <w:tcW w:w="560" w:type="dxa"/>
            <w:gridSpan w:val="2"/>
            <w:tcBorders>
              <w:bottom w:val="single" w:sz="4" w:space="0" w:color="auto"/>
            </w:tcBorders>
          </w:tcPr>
          <w:p w14:paraId="5FB2CA58" w14:textId="77777777" w:rsidR="00C579F1" w:rsidRPr="00740DCE" w:rsidRDefault="00C579F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2512" w:type="dxa"/>
            <w:gridSpan w:val="15"/>
            <w:tcBorders>
              <w:bottom w:val="single" w:sz="4" w:space="0" w:color="auto"/>
            </w:tcBorders>
          </w:tcPr>
          <w:p w14:paraId="69097579" w14:textId="77777777" w:rsidR="00C579F1" w:rsidRPr="00740DCE" w:rsidRDefault="00C579F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etails of the Course:</w:t>
            </w:r>
          </w:p>
        </w:tc>
        <w:tc>
          <w:tcPr>
            <w:tcW w:w="6518" w:type="dxa"/>
            <w:gridSpan w:val="29"/>
            <w:tcBorders>
              <w:bottom w:val="single" w:sz="4" w:space="0" w:color="auto"/>
            </w:tcBorders>
          </w:tcPr>
          <w:p w14:paraId="2AEC8531" w14:textId="77777777" w:rsidR="00C579F1" w:rsidRPr="00740DCE" w:rsidRDefault="00C579F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80E03" w:rsidRPr="00740DCE" w14:paraId="11569363" w14:textId="77777777" w:rsidTr="004D21C8">
        <w:trPr>
          <w:gridAfter w:val="1"/>
          <w:wAfter w:w="117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778CC" w14:textId="77777777" w:rsidR="00C579F1" w:rsidRPr="00740DCE" w:rsidRDefault="00133452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Unit No.</w:t>
            </w:r>
          </w:p>
        </w:tc>
        <w:tc>
          <w:tcPr>
            <w:tcW w:w="7340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2224B" w14:textId="77777777" w:rsidR="00C579F1" w:rsidRPr="00740DCE" w:rsidRDefault="00133452" w:rsidP="001334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ENT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A7E92" w14:textId="77777777" w:rsidR="00C579F1" w:rsidRPr="00740DCE" w:rsidRDefault="00133452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ACT HOURS</w:t>
            </w:r>
          </w:p>
        </w:tc>
      </w:tr>
      <w:tr w:rsidR="00740DCE" w:rsidRPr="00740DCE" w14:paraId="1F9DD989" w14:textId="77777777" w:rsidTr="004D21C8">
        <w:trPr>
          <w:gridAfter w:val="1"/>
          <w:wAfter w:w="117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10978" w14:textId="77777777" w:rsidR="00740DCE" w:rsidRPr="00740DCE" w:rsidRDefault="00740DC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7340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50587" w14:textId="77777777" w:rsidR="00740DCE" w:rsidRPr="00740DCE" w:rsidRDefault="00740DCE" w:rsidP="00E15BD5">
            <w:pPr>
              <w:pStyle w:val="NoSpacing"/>
              <w:jc w:val="both"/>
            </w:pPr>
            <w:r w:rsidRPr="00740DCE">
              <w:t>Meaning, Significance and scope of Operation Research, Management Applications of Operations research, Features of Operation Research, Quantitative technique of Operation Research, Role of Computers in Operation Research.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1EA14" w14:textId="77777777" w:rsidR="00740DCE" w:rsidRPr="00740DCE" w:rsidRDefault="00705FB5" w:rsidP="00E15BD5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740DCE" w:rsidRPr="00740DCE" w14:paraId="610A61FD" w14:textId="77777777" w:rsidTr="004D21C8">
        <w:trPr>
          <w:gridAfter w:val="1"/>
          <w:wAfter w:w="117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F0F33" w14:textId="77777777" w:rsidR="00740DCE" w:rsidRPr="00740DCE" w:rsidRDefault="00740DC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7340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6D45F" w14:textId="77777777" w:rsidR="00740DCE" w:rsidRPr="00740DCE" w:rsidRDefault="00740DCE" w:rsidP="00E15BD5">
            <w:pPr>
              <w:pStyle w:val="NoSpacing"/>
              <w:jc w:val="both"/>
            </w:pPr>
            <w:r w:rsidRPr="00740DCE">
              <w:t>Formulation of Linear programming problems, Graphical Solution of LP problems, Simplex Method, Two phase method, Big M method, Transportation, Assignment, and Travelling-Salesman problems.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E06DE" w14:textId="77777777" w:rsidR="00740DCE" w:rsidRPr="00740DCE" w:rsidRDefault="00705FB5" w:rsidP="00E15BD5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740DCE" w:rsidRPr="00740DCE" w14:paraId="72F47EA6" w14:textId="77777777" w:rsidTr="004D21C8">
        <w:trPr>
          <w:gridAfter w:val="1"/>
          <w:wAfter w:w="117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E23F7" w14:textId="77777777" w:rsidR="00740DCE" w:rsidRPr="00740DCE" w:rsidRDefault="00740DC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7340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69AA4" w14:textId="77777777" w:rsidR="00740DCE" w:rsidRPr="00740DCE" w:rsidRDefault="00740DCE" w:rsidP="00E15BD5">
            <w:pPr>
              <w:pStyle w:val="NoSpacing"/>
              <w:jc w:val="both"/>
            </w:pPr>
            <w:r w:rsidRPr="00740DCE">
              <w:rPr>
                <w:b/>
              </w:rPr>
              <w:t>Theory Of Games</w:t>
            </w:r>
            <w:r w:rsidRPr="00740DCE">
              <w:t>: Types of games, Pure Strategy and mixed strategy.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74C3C" w14:textId="77777777" w:rsidR="00740DCE" w:rsidRPr="00740DCE" w:rsidRDefault="00740DCE" w:rsidP="00E15BD5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0DCE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740DCE" w:rsidRPr="00740DCE" w14:paraId="1EEF60E8" w14:textId="77777777" w:rsidTr="004D21C8">
        <w:trPr>
          <w:gridAfter w:val="1"/>
          <w:wAfter w:w="117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B92E1" w14:textId="77777777" w:rsidR="00740DCE" w:rsidRPr="00740DCE" w:rsidRDefault="00740DC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lastRenderedPageBreak/>
              <w:t>4</w:t>
            </w:r>
          </w:p>
        </w:tc>
        <w:tc>
          <w:tcPr>
            <w:tcW w:w="7340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E7CDB" w14:textId="77777777" w:rsidR="00740DCE" w:rsidRPr="00740DCE" w:rsidRDefault="00740DCE" w:rsidP="00E15BD5">
            <w:pPr>
              <w:pStyle w:val="NoSpacing"/>
              <w:jc w:val="both"/>
            </w:pPr>
            <w:r w:rsidRPr="00740DCE">
              <w:rPr>
                <w:b/>
              </w:rPr>
              <w:t>Sequencing</w:t>
            </w:r>
            <w:r w:rsidRPr="00740DCE">
              <w:t>: Processing n jobs through 2 machines, Processing n jobs through 3 machines, Processing 2 jobs through n machines, Processing n jobs through m machines.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8C376" w14:textId="77777777" w:rsidR="00740DCE" w:rsidRPr="00740DCE" w:rsidRDefault="00705FB5" w:rsidP="00E15BD5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740DCE" w:rsidRPr="00740DCE" w14:paraId="6470BA5F" w14:textId="77777777" w:rsidTr="004D21C8">
        <w:trPr>
          <w:gridAfter w:val="1"/>
          <w:wAfter w:w="117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5725B" w14:textId="77777777" w:rsidR="00740DCE" w:rsidRPr="00740DCE" w:rsidRDefault="00740DC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340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0F13D" w14:textId="77777777" w:rsidR="00740DCE" w:rsidRPr="00740DCE" w:rsidRDefault="00740DCE" w:rsidP="00E15BD5">
            <w:pPr>
              <w:pStyle w:val="NoSpacing"/>
              <w:jc w:val="both"/>
            </w:pPr>
            <w:r w:rsidRPr="00740DCE">
              <w:rPr>
                <w:b/>
              </w:rPr>
              <w:t>PERT and CPM</w:t>
            </w:r>
            <w:r w:rsidRPr="00740DCE">
              <w:t>: Application of PERT/CPM Techniques, Basic steps in PERT/CPM techniques, Network diagram representation, Time Estimates in critical path analysis, Project time cost trade off, Updating of project, resource allocation, project monitoring.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38562" w14:textId="77777777" w:rsidR="00740DCE" w:rsidRPr="00740DCE" w:rsidRDefault="00705FB5" w:rsidP="00E15BD5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133452" w:rsidRPr="00740DCE" w14:paraId="12120A06" w14:textId="77777777" w:rsidTr="004D21C8">
        <w:trPr>
          <w:gridAfter w:val="1"/>
          <w:wAfter w:w="117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AAA13" w14:textId="77777777" w:rsidR="00133452" w:rsidRPr="00740DCE" w:rsidRDefault="00133452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340" w:type="dxa"/>
            <w:gridSpan w:val="3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B7364" w14:textId="77777777" w:rsidR="00133452" w:rsidRPr="00740DCE" w:rsidRDefault="00133452" w:rsidP="001334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6B106" w14:textId="77777777" w:rsidR="00133452" w:rsidRPr="00740DCE" w:rsidRDefault="00133452" w:rsidP="00705FB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4</w:t>
            </w:r>
            <w:r w:rsidR="00705FB5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</w:t>
            </w:r>
          </w:p>
        </w:tc>
      </w:tr>
      <w:tr w:rsidR="00133452" w:rsidRPr="00740DCE" w14:paraId="364C4C05" w14:textId="77777777" w:rsidTr="004D21C8">
        <w:trPr>
          <w:gridAfter w:val="1"/>
          <w:wAfter w:w="117" w:type="dxa"/>
        </w:trPr>
        <w:tc>
          <w:tcPr>
            <w:tcW w:w="727" w:type="dxa"/>
            <w:gridSpan w:val="4"/>
            <w:tcBorders>
              <w:top w:val="single" w:sz="4" w:space="0" w:color="auto"/>
            </w:tcBorders>
          </w:tcPr>
          <w:p w14:paraId="59174FA9" w14:textId="77777777" w:rsidR="00133452" w:rsidRPr="00740DCE" w:rsidRDefault="00133452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340" w:type="dxa"/>
            <w:gridSpan w:val="35"/>
            <w:tcBorders>
              <w:top w:val="single" w:sz="4" w:space="0" w:color="auto"/>
            </w:tcBorders>
          </w:tcPr>
          <w:p w14:paraId="6E57EB2C" w14:textId="77777777" w:rsidR="00133452" w:rsidRPr="00740DCE" w:rsidRDefault="00133452" w:rsidP="001334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  <w:gridSpan w:val="7"/>
            <w:tcBorders>
              <w:top w:val="single" w:sz="4" w:space="0" w:color="auto"/>
            </w:tcBorders>
          </w:tcPr>
          <w:p w14:paraId="3DE5DC96" w14:textId="77777777" w:rsidR="00133452" w:rsidRPr="00740DCE" w:rsidRDefault="00133452" w:rsidP="001334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133452" w:rsidRPr="00740DCE" w14:paraId="599A44A8" w14:textId="77777777" w:rsidTr="004D21C8">
        <w:trPr>
          <w:gridAfter w:val="1"/>
          <w:wAfter w:w="117" w:type="dxa"/>
        </w:trPr>
        <w:tc>
          <w:tcPr>
            <w:tcW w:w="727" w:type="dxa"/>
            <w:gridSpan w:val="4"/>
          </w:tcPr>
          <w:p w14:paraId="280D3A61" w14:textId="77777777" w:rsidR="00133452" w:rsidRPr="00740DCE" w:rsidRDefault="00133452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340" w:type="dxa"/>
            <w:gridSpan w:val="35"/>
          </w:tcPr>
          <w:p w14:paraId="1E85578F" w14:textId="77777777" w:rsidR="00133452" w:rsidRPr="00740DCE" w:rsidRDefault="00133452" w:rsidP="001334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  <w:gridSpan w:val="7"/>
          </w:tcPr>
          <w:p w14:paraId="7C7CC4E3" w14:textId="77777777" w:rsidR="00133452" w:rsidRPr="00740DCE" w:rsidRDefault="00133452" w:rsidP="001334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133452" w:rsidRPr="00740DCE" w14:paraId="6EBC4A8B" w14:textId="77777777" w:rsidTr="004D21C8">
        <w:trPr>
          <w:gridAfter w:val="1"/>
          <w:wAfter w:w="117" w:type="dxa"/>
        </w:trPr>
        <w:tc>
          <w:tcPr>
            <w:tcW w:w="560" w:type="dxa"/>
            <w:gridSpan w:val="2"/>
            <w:tcBorders>
              <w:bottom w:val="single" w:sz="4" w:space="0" w:color="auto"/>
            </w:tcBorders>
          </w:tcPr>
          <w:p w14:paraId="0E48B52E" w14:textId="77777777" w:rsidR="00133452" w:rsidRPr="00740DCE" w:rsidRDefault="00133452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7507" w:type="dxa"/>
            <w:gridSpan w:val="37"/>
            <w:tcBorders>
              <w:bottom w:val="single" w:sz="4" w:space="0" w:color="auto"/>
            </w:tcBorders>
          </w:tcPr>
          <w:p w14:paraId="165B5884" w14:textId="77777777" w:rsidR="00133452" w:rsidRPr="00740DCE" w:rsidRDefault="00133452" w:rsidP="00133452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ggested Books:</w:t>
            </w:r>
          </w:p>
        </w:tc>
        <w:tc>
          <w:tcPr>
            <w:tcW w:w="1523" w:type="dxa"/>
            <w:gridSpan w:val="7"/>
            <w:tcBorders>
              <w:bottom w:val="single" w:sz="4" w:space="0" w:color="auto"/>
            </w:tcBorders>
          </w:tcPr>
          <w:p w14:paraId="495F7946" w14:textId="77777777" w:rsidR="00133452" w:rsidRPr="00740DCE" w:rsidRDefault="00133452" w:rsidP="001334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133452" w:rsidRPr="00740DCE" w14:paraId="07B38A3E" w14:textId="77777777" w:rsidTr="004D21C8">
        <w:trPr>
          <w:gridAfter w:val="1"/>
          <w:wAfter w:w="117" w:type="dxa"/>
        </w:trPr>
        <w:tc>
          <w:tcPr>
            <w:tcW w:w="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4A7B6" w14:textId="77777777" w:rsidR="00133452" w:rsidRPr="00740DCE" w:rsidRDefault="0074248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Sl. </w:t>
            </w:r>
            <w:r w:rsidR="00133452"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O.</w:t>
            </w:r>
          </w:p>
        </w:tc>
        <w:tc>
          <w:tcPr>
            <w:tcW w:w="7379" w:type="dxa"/>
            <w:gridSpan w:val="3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2DCA4" w14:textId="77777777" w:rsidR="000E563D" w:rsidRPr="00740DCE" w:rsidRDefault="000E563D" w:rsidP="001334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68774C27" w14:textId="77777777" w:rsidR="00133452" w:rsidRPr="00740DCE" w:rsidRDefault="00133452" w:rsidP="001334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AME OF AUTHERS/BOOKS/PUBLISHERS</w:t>
            </w:r>
          </w:p>
        </w:tc>
        <w:tc>
          <w:tcPr>
            <w:tcW w:w="1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1666F" w14:textId="77777777" w:rsidR="00133452" w:rsidRPr="00740DCE" w:rsidRDefault="00133452" w:rsidP="0013345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YEAR OF PUBLICATION</w:t>
            </w:r>
          </w:p>
        </w:tc>
      </w:tr>
      <w:tr w:rsidR="00740DCE" w:rsidRPr="00740DCE" w14:paraId="775FD85A" w14:textId="77777777" w:rsidTr="004D21C8">
        <w:trPr>
          <w:gridAfter w:val="1"/>
          <w:wAfter w:w="117" w:type="dxa"/>
        </w:trPr>
        <w:tc>
          <w:tcPr>
            <w:tcW w:w="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B1ECE" w14:textId="77777777" w:rsidR="00740DCE" w:rsidRPr="00740DCE" w:rsidRDefault="00740DC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7379" w:type="dxa"/>
            <w:gridSpan w:val="3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973BE" w14:textId="77777777" w:rsidR="00740DCE" w:rsidRPr="00740DCE" w:rsidRDefault="00740DCE" w:rsidP="00E15BD5">
            <w:pPr>
              <w:pStyle w:val="NoSpacing"/>
            </w:pPr>
            <w:r w:rsidRPr="00740DCE">
              <w:t>S.D. Sharma, Operation Research, Kedar Nath Ram Nath</w:t>
            </w:r>
          </w:p>
        </w:tc>
        <w:tc>
          <w:tcPr>
            <w:tcW w:w="1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A0EA0" w14:textId="77777777" w:rsidR="00740DCE" w:rsidRPr="00740DCE" w:rsidRDefault="00740DCE" w:rsidP="00E15BD5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0DCE">
              <w:rPr>
                <w:rFonts w:ascii="Times New Roman" w:hAnsi="Times New Roman"/>
                <w:sz w:val="24"/>
                <w:szCs w:val="24"/>
              </w:rPr>
              <w:t>2001</w:t>
            </w:r>
          </w:p>
        </w:tc>
      </w:tr>
      <w:tr w:rsidR="00740DCE" w:rsidRPr="00740DCE" w14:paraId="67C56886" w14:textId="77777777" w:rsidTr="004D21C8">
        <w:trPr>
          <w:gridAfter w:val="1"/>
          <w:wAfter w:w="117" w:type="dxa"/>
        </w:trPr>
        <w:tc>
          <w:tcPr>
            <w:tcW w:w="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BF8CC" w14:textId="77777777" w:rsidR="00740DCE" w:rsidRPr="00740DCE" w:rsidRDefault="00740DC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7379" w:type="dxa"/>
            <w:gridSpan w:val="3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46695" w14:textId="77777777" w:rsidR="00740DCE" w:rsidRPr="00740DCE" w:rsidRDefault="00740DCE" w:rsidP="00E15BD5">
            <w:pPr>
              <w:pStyle w:val="NoSpacing"/>
            </w:pPr>
            <w:r w:rsidRPr="00740DCE">
              <w:t>Ravinder Philips and solberg, Operation Research Principles and Practice John Willy &amp; Sons.</w:t>
            </w:r>
          </w:p>
        </w:tc>
        <w:tc>
          <w:tcPr>
            <w:tcW w:w="1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005A4" w14:textId="77777777" w:rsidR="00740DCE" w:rsidRPr="00740DCE" w:rsidRDefault="00740DCE" w:rsidP="00E15BD5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0DCE">
              <w:rPr>
                <w:rFonts w:ascii="Times New Roman" w:hAnsi="Times New Roman"/>
                <w:sz w:val="24"/>
                <w:szCs w:val="24"/>
              </w:rPr>
              <w:t>2003</w:t>
            </w:r>
          </w:p>
        </w:tc>
      </w:tr>
      <w:tr w:rsidR="00740DCE" w:rsidRPr="00740DCE" w14:paraId="4FBE6EA2" w14:textId="77777777" w:rsidTr="004D21C8">
        <w:trPr>
          <w:gridAfter w:val="1"/>
          <w:wAfter w:w="117" w:type="dxa"/>
        </w:trPr>
        <w:tc>
          <w:tcPr>
            <w:tcW w:w="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D7F0" w14:textId="77777777" w:rsidR="00740DCE" w:rsidRPr="00740DCE" w:rsidRDefault="00740DC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7379" w:type="dxa"/>
            <w:gridSpan w:val="3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3E44F" w14:textId="77777777" w:rsidR="00740DCE" w:rsidRPr="00740DCE" w:rsidRDefault="00740DCE" w:rsidP="00E15BD5">
            <w:pPr>
              <w:pStyle w:val="NoSpacing"/>
            </w:pPr>
            <w:r w:rsidRPr="00740DCE">
              <w:t>H.A. Taha, Operation Research, prentice Hall of India</w:t>
            </w:r>
          </w:p>
        </w:tc>
        <w:tc>
          <w:tcPr>
            <w:tcW w:w="1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A878A" w14:textId="77777777" w:rsidR="00740DCE" w:rsidRPr="00740DCE" w:rsidRDefault="00740DCE" w:rsidP="00E15BD5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0DCE">
              <w:rPr>
                <w:rFonts w:ascii="Times New Roman" w:hAnsi="Times New Roman"/>
                <w:sz w:val="24"/>
                <w:szCs w:val="24"/>
              </w:rPr>
              <w:t>2004</w:t>
            </w:r>
          </w:p>
        </w:tc>
      </w:tr>
      <w:tr w:rsidR="00740DCE" w:rsidRPr="00740DCE" w14:paraId="0CF47506" w14:textId="77777777" w:rsidTr="004D21C8">
        <w:trPr>
          <w:gridAfter w:val="1"/>
          <w:wAfter w:w="117" w:type="dxa"/>
        </w:trPr>
        <w:tc>
          <w:tcPr>
            <w:tcW w:w="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0ADA" w14:textId="77777777" w:rsidR="00740DCE" w:rsidRPr="00740DCE" w:rsidRDefault="00740DC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740DC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379" w:type="dxa"/>
            <w:gridSpan w:val="3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82A68" w14:textId="77777777" w:rsidR="00740DCE" w:rsidRPr="00740DCE" w:rsidRDefault="00740DCE" w:rsidP="00E15BD5">
            <w:pPr>
              <w:pStyle w:val="NoSpacing"/>
            </w:pPr>
            <w:r w:rsidRPr="00740DCE">
              <w:t>Rounetran , Phillips,solberg: Operation Research: Willy DreamTech India Pvt Ltd.</w:t>
            </w:r>
          </w:p>
        </w:tc>
        <w:tc>
          <w:tcPr>
            <w:tcW w:w="1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FB01F" w14:textId="77777777" w:rsidR="00740DCE" w:rsidRPr="00740DCE" w:rsidRDefault="00740DCE" w:rsidP="00E15BD5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40DCE">
              <w:rPr>
                <w:rFonts w:ascii="Times New Roman" w:hAnsi="Times New Roman"/>
                <w:sz w:val="24"/>
                <w:szCs w:val="24"/>
              </w:rPr>
              <w:t>2002</w:t>
            </w:r>
          </w:p>
        </w:tc>
      </w:tr>
    </w:tbl>
    <w:p w14:paraId="193A1FE7" w14:textId="77777777" w:rsidR="0010642F" w:rsidRPr="00740DCE" w:rsidRDefault="0010642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E6A7A6" w14:textId="77777777" w:rsidR="00740DCE" w:rsidRPr="00740DCE" w:rsidRDefault="00740DC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740DCE" w:rsidRPr="00740DCE" w:rsidSect="00BB4BB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13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8B3BD" w14:textId="77777777" w:rsidR="00105445" w:rsidRDefault="00105445" w:rsidP="00D139C7">
      <w:pPr>
        <w:spacing w:after="0" w:line="240" w:lineRule="auto"/>
      </w:pPr>
      <w:r>
        <w:separator/>
      </w:r>
    </w:p>
  </w:endnote>
  <w:endnote w:type="continuationSeparator" w:id="0">
    <w:p w14:paraId="1A1A7A97" w14:textId="77777777" w:rsidR="00105445" w:rsidRDefault="00105445" w:rsidP="00D139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1A32" w14:textId="77777777" w:rsidR="00154742" w:rsidRDefault="001547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64B14" w14:textId="769CDF82" w:rsidR="00705FB5" w:rsidRPr="00705FB5" w:rsidRDefault="00705FB5" w:rsidP="00705FB5">
    <w:pPr>
      <w:pStyle w:val="Footer"/>
      <w:rPr>
        <w:sz w:val="20"/>
        <w:szCs w:val="20"/>
      </w:rPr>
    </w:pPr>
    <w:r w:rsidRPr="00705FB5">
      <w:rPr>
        <w:b/>
        <w:sz w:val="20"/>
        <w:szCs w:val="20"/>
      </w:rPr>
      <w:t xml:space="preserve">Graphic Era </w:t>
    </w:r>
    <w:r w:rsidR="00154742">
      <w:rPr>
        <w:b/>
        <w:sz w:val="20"/>
        <w:szCs w:val="20"/>
      </w:rPr>
      <w:t>Hill</w:t>
    </w:r>
    <w:r w:rsidRPr="00705FB5">
      <w:rPr>
        <w:b/>
        <w:sz w:val="20"/>
        <w:szCs w:val="20"/>
      </w:rPr>
      <w:t xml:space="preserve"> University,  2021, Review-6, w.e.f.: 2021-22</w:t>
    </w:r>
  </w:p>
  <w:p w14:paraId="2BAB21FF" w14:textId="77777777" w:rsidR="00D139C7" w:rsidRPr="00705FB5" w:rsidRDefault="00D139C7" w:rsidP="00705F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AABE9" w14:textId="77777777" w:rsidR="00154742" w:rsidRDefault="001547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70835" w14:textId="77777777" w:rsidR="00105445" w:rsidRDefault="00105445" w:rsidP="00D139C7">
      <w:pPr>
        <w:spacing w:after="0" w:line="240" w:lineRule="auto"/>
      </w:pPr>
      <w:r>
        <w:separator/>
      </w:r>
    </w:p>
  </w:footnote>
  <w:footnote w:type="continuationSeparator" w:id="0">
    <w:p w14:paraId="019FCA7C" w14:textId="77777777" w:rsidR="00105445" w:rsidRDefault="00105445" w:rsidP="00D139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86745" w14:textId="77777777" w:rsidR="00154742" w:rsidRDefault="001547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549CB" w14:textId="77777777" w:rsidR="00154742" w:rsidRDefault="001547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37606" w14:textId="77777777" w:rsidR="00154742" w:rsidRDefault="001547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D1ECA"/>
    <w:multiLevelType w:val="hybridMultilevel"/>
    <w:tmpl w:val="CC1E31B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E042F2"/>
    <w:multiLevelType w:val="multilevel"/>
    <w:tmpl w:val="EA48582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51225D"/>
    <w:multiLevelType w:val="hybridMultilevel"/>
    <w:tmpl w:val="EE221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4539649">
    <w:abstractNumId w:val="0"/>
  </w:num>
  <w:num w:numId="2" w16cid:durableId="1129477120">
    <w:abstractNumId w:val="1"/>
  </w:num>
  <w:num w:numId="3" w16cid:durableId="21145490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MDYxMjQ1MTEEtJRyk4tbg4Mz8PpMCwFgBSm0jRLAAAAA=="/>
  </w:docVars>
  <w:rsids>
    <w:rsidRoot w:val="0024561B"/>
    <w:rsid w:val="00071F4D"/>
    <w:rsid w:val="000B05E3"/>
    <w:rsid w:val="000E3C61"/>
    <w:rsid w:val="000E563D"/>
    <w:rsid w:val="00105445"/>
    <w:rsid w:val="0010642F"/>
    <w:rsid w:val="00106D1B"/>
    <w:rsid w:val="00133452"/>
    <w:rsid w:val="001345C7"/>
    <w:rsid w:val="00154742"/>
    <w:rsid w:val="001E0CF7"/>
    <w:rsid w:val="00233746"/>
    <w:rsid w:val="002400B6"/>
    <w:rsid w:val="0024561B"/>
    <w:rsid w:val="0034056F"/>
    <w:rsid w:val="0034420A"/>
    <w:rsid w:val="0038674E"/>
    <w:rsid w:val="003D0244"/>
    <w:rsid w:val="003E0FDB"/>
    <w:rsid w:val="00423A43"/>
    <w:rsid w:val="0045414F"/>
    <w:rsid w:val="004D0B34"/>
    <w:rsid w:val="004D21C8"/>
    <w:rsid w:val="00577FB5"/>
    <w:rsid w:val="00580E03"/>
    <w:rsid w:val="00633BDE"/>
    <w:rsid w:val="006355FB"/>
    <w:rsid w:val="00705FB5"/>
    <w:rsid w:val="00723596"/>
    <w:rsid w:val="00740DCE"/>
    <w:rsid w:val="0074248E"/>
    <w:rsid w:val="0076582C"/>
    <w:rsid w:val="00816FB7"/>
    <w:rsid w:val="00835B31"/>
    <w:rsid w:val="00847128"/>
    <w:rsid w:val="00857716"/>
    <w:rsid w:val="00871DB5"/>
    <w:rsid w:val="008829C9"/>
    <w:rsid w:val="008D443F"/>
    <w:rsid w:val="009152EE"/>
    <w:rsid w:val="0097043C"/>
    <w:rsid w:val="00A47017"/>
    <w:rsid w:val="00BB4BB3"/>
    <w:rsid w:val="00BD3866"/>
    <w:rsid w:val="00C505AB"/>
    <w:rsid w:val="00C512C0"/>
    <w:rsid w:val="00C56E91"/>
    <w:rsid w:val="00C579F1"/>
    <w:rsid w:val="00CC1BC6"/>
    <w:rsid w:val="00CF1F6F"/>
    <w:rsid w:val="00D139C7"/>
    <w:rsid w:val="00DC271B"/>
    <w:rsid w:val="00E27C61"/>
    <w:rsid w:val="00E952B3"/>
    <w:rsid w:val="00EF23C8"/>
    <w:rsid w:val="00F2294E"/>
    <w:rsid w:val="00FB2100"/>
    <w:rsid w:val="00FE1F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4E673"/>
  <w15:docId w15:val="{A13216C9-0F0C-4897-9E7E-33561C222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42F"/>
  </w:style>
  <w:style w:type="paragraph" w:styleId="Heading1">
    <w:name w:val="heading 1"/>
    <w:basedOn w:val="Normal"/>
    <w:next w:val="Normal"/>
    <w:link w:val="Heading1Char"/>
    <w:qFormat/>
    <w:rsid w:val="00C505AB"/>
    <w:pPr>
      <w:keepNext/>
      <w:spacing w:after="0" w:line="240" w:lineRule="auto"/>
      <w:outlineLvl w:val="0"/>
    </w:pPr>
    <w:rPr>
      <w:rFonts w:ascii="Times New Roman" w:eastAsia="Times New Roman" w:hAnsi="Times New Roman" w:cs="Mangal"/>
      <w:b/>
      <w:sz w:val="24"/>
      <w:szCs w:val="24"/>
      <w:u w:val="single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456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C579F1"/>
    <w:pPr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139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9C7"/>
  </w:style>
  <w:style w:type="paragraph" w:styleId="Footer">
    <w:name w:val="footer"/>
    <w:basedOn w:val="Normal"/>
    <w:link w:val="FooterChar"/>
    <w:uiPriority w:val="99"/>
    <w:unhideWhenUsed/>
    <w:rsid w:val="00D139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9C7"/>
  </w:style>
  <w:style w:type="paragraph" w:styleId="NoSpacing">
    <w:name w:val="No Spacing"/>
    <w:uiPriority w:val="1"/>
    <w:qFormat/>
    <w:rsid w:val="000E563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uiPriority w:val="22"/>
    <w:qFormat/>
    <w:rsid w:val="000E563D"/>
    <w:rPr>
      <w:b/>
      <w:bCs/>
    </w:rPr>
  </w:style>
  <w:style w:type="character" w:styleId="Emphasis">
    <w:name w:val="Emphasis"/>
    <w:qFormat/>
    <w:rsid w:val="000E563D"/>
    <w:rPr>
      <w:i/>
      <w:iCs/>
    </w:rPr>
  </w:style>
  <w:style w:type="paragraph" w:styleId="BodyText">
    <w:name w:val="Body Text"/>
    <w:basedOn w:val="Normal"/>
    <w:link w:val="BodyTextChar"/>
    <w:rsid w:val="000E563D"/>
    <w:pPr>
      <w:suppressAutoHyphens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rsid w:val="000E563D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C50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C505AB"/>
    <w:rPr>
      <w:rFonts w:ascii="Times New Roman" w:eastAsia="Times New Roman" w:hAnsi="Times New Roman" w:cs="Mangal"/>
      <w:b/>
      <w:sz w:val="24"/>
      <w:szCs w:val="24"/>
      <w:u w:val="single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Nisha Chandran S</cp:lastModifiedBy>
  <cp:revision>6</cp:revision>
  <dcterms:created xsi:type="dcterms:W3CDTF">2018-08-06T13:09:00Z</dcterms:created>
  <dcterms:modified xsi:type="dcterms:W3CDTF">2023-07-11T14:45:00Z</dcterms:modified>
</cp:coreProperties>
</file>